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A1B300" w14:textId="74F09EC4" w:rsidR="00A53D00" w:rsidRPr="00C80AC4" w:rsidRDefault="000258EF" w:rsidP="00EA2A37">
      <w:pPr>
        <w:jc w:val="left"/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 xml:space="preserve">Date: </w:t>
      </w:r>
      <w:r>
        <w:rPr>
          <w:rFonts w:ascii="Arial" w:hAnsi="Arial" w:cs="Arial"/>
          <w:szCs w:val="24"/>
          <w:u w:val="single"/>
        </w:rPr>
        <w:t>June</w:t>
      </w:r>
      <w:r w:rsidR="00E33D7C">
        <w:rPr>
          <w:rFonts w:ascii="Arial" w:hAnsi="Arial" w:cs="Arial"/>
          <w:szCs w:val="24"/>
          <w:u w:val="single"/>
        </w:rPr>
        <w:t xml:space="preserve"> 7, 2023</w:t>
      </w:r>
      <w:r w:rsidR="001A34D6" w:rsidRPr="00C80AC4">
        <w:rPr>
          <w:rFonts w:ascii="Arial" w:hAnsi="Arial" w:cs="Arial"/>
          <w:szCs w:val="24"/>
        </w:rPr>
        <w:t xml:space="preserve"> </w:t>
      </w:r>
      <w:r w:rsidR="00DD2B79">
        <w:rPr>
          <w:rFonts w:ascii="Arial" w:hAnsi="Arial" w:cs="Arial"/>
          <w:szCs w:val="24"/>
        </w:rPr>
        <w:t xml:space="preserve"> </w:t>
      </w:r>
      <w:r w:rsidR="00A53D00" w:rsidRPr="00C80AC4">
        <w:rPr>
          <w:rFonts w:ascii="Arial" w:hAnsi="Arial" w:cs="Arial"/>
          <w:szCs w:val="24"/>
        </w:rPr>
        <w:t>Length of Meeting:</w:t>
      </w:r>
      <w:r w:rsidR="001A34D6" w:rsidRPr="00C80AC4">
        <w:rPr>
          <w:rFonts w:ascii="Arial" w:hAnsi="Arial" w:cs="Arial"/>
          <w:szCs w:val="24"/>
        </w:rPr>
        <w:t>__________</w:t>
      </w:r>
      <w:r w:rsidR="00EA2A37" w:rsidRPr="00C80AC4">
        <w:rPr>
          <w:rFonts w:ascii="Arial" w:hAnsi="Arial" w:cs="Arial"/>
          <w:szCs w:val="24"/>
        </w:rPr>
        <w:br/>
      </w:r>
    </w:p>
    <w:p w14:paraId="03A85D06" w14:textId="0542364C" w:rsidR="001A34D6" w:rsidRPr="00C80AC4" w:rsidRDefault="00A53D00">
      <w:pPr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>Members or Designee:</w:t>
      </w:r>
      <w:r w:rsidR="001A34D6" w:rsidRPr="00C80AC4">
        <w:rPr>
          <w:rFonts w:ascii="Arial" w:hAnsi="Arial" w:cs="Arial"/>
          <w:szCs w:val="24"/>
        </w:rPr>
        <w:t xml:space="preserve"> </w:t>
      </w:r>
    </w:p>
    <w:p w14:paraId="6E99A6EC" w14:textId="50F256C9" w:rsidR="00A53D00" w:rsidRPr="00C80AC4" w:rsidRDefault="00CC00FB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pict w14:anchorId="7BF84FA8">
          <v:rect id="_x0000_i1025" style="width:0;height:1.5pt" o:hralign="center" o:hrstd="t" o:hr="t" fillcolor="#a0a0a0" stroked="f"/>
        </w:pict>
      </w:r>
    </w:p>
    <w:p w14:paraId="440CB76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77122C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530"/>
        <w:gridCol w:w="10615"/>
      </w:tblGrid>
      <w:tr w:rsidR="00EA2A37" w:rsidRPr="00C80AC4" w14:paraId="510956D6" w14:textId="77777777" w:rsidTr="00E97551">
        <w:trPr>
          <w:trHeight w:val="366"/>
        </w:trPr>
        <w:tc>
          <w:tcPr>
            <w:tcW w:w="990" w:type="dxa"/>
            <w:vMerge w:val="restart"/>
          </w:tcPr>
          <w:p w14:paraId="2ABFB682" w14:textId="3EA2DF3E" w:rsidR="00EA2A37" w:rsidRPr="00C80AC4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145" w:type="dxa"/>
            <w:gridSpan w:val="2"/>
          </w:tcPr>
          <w:p w14:paraId="059C1CCB" w14:textId="015B7D9E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CHANGES/CORRECTIONS</w:t>
            </w:r>
            <w:r w:rsidR="00DD2B79">
              <w:rPr>
                <w:rFonts w:ascii="Arial" w:hAnsi="Arial" w:cs="Arial"/>
                <w:b/>
                <w:bCs/>
                <w:szCs w:val="24"/>
              </w:rPr>
              <w:t>/WALK-ON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</w:tr>
      <w:tr w:rsidR="00EA2A37" w:rsidRPr="00C80AC4" w14:paraId="594FCB24" w14:textId="77777777" w:rsidTr="00DD2B79">
        <w:trPr>
          <w:trHeight w:val="366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3EBE065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6E552755" w14:textId="17C9631C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10615" w:type="dxa"/>
            <w:shd w:val="clear" w:color="auto" w:fill="D9D9D9" w:themeFill="background1" w:themeFillShade="D9"/>
          </w:tcPr>
          <w:p w14:paraId="53D2CEAE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</w:tr>
      <w:tr w:rsidR="00EA2A37" w:rsidRPr="00C80AC4" w14:paraId="290708C1" w14:textId="77777777" w:rsidTr="00DD2B79">
        <w:trPr>
          <w:trHeight w:val="366"/>
        </w:trPr>
        <w:tc>
          <w:tcPr>
            <w:tcW w:w="990" w:type="dxa"/>
            <w:vMerge/>
          </w:tcPr>
          <w:p w14:paraId="138607BF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65310D6D" w14:textId="62AF2ACB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061068FA" w14:textId="0D839C83" w:rsidR="00EA2A37" w:rsidRDefault="00DD2B79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WALK-ON</w:t>
            </w:r>
            <w:r w:rsidR="002E3A79">
              <w:rPr>
                <w:rFonts w:ascii="Arial" w:hAnsi="Arial" w:cs="Arial"/>
                <w:b/>
                <w:szCs w:val="24"/>
              </w:rPr>
              <w:t>:</w:t>
            </w:r>
            <w:r>
              <w:rPr>
                <w:rFonts w:ascii="Arial" w:hAnsi="Arial" w:cs="Arial"/>
                <w:b/>
                <w:szCs w:val="24"/>
              </w:rPr>
              <w:t xml:space="preserve"> </w:t>
            </w:r>
            <w:r>
              <w:rPr>
                <w:rFonts w:ascii="Arial" w:hAnsi="Arial" w:cs="Arial"/>
                <w:szCs w:val="24"/>
              </w:rPr>
              <w:t>SB-23-11803 Dept. of Public Works – Task No. 3 On-Call Solid Waste Engineering Services with EA Engineering, Science, Technology Inc.</w:t>
            </w:r>
            <w:r w:rsidR="009B31E8">
              <w:rPr>
                <w:rFonts w:ascii="Arial" w:hAnsi="Arial" w:cs="Arial"/>
                <w:szCs w:val="24"/>
              </w:rPr>
              <w:t xml:space="preserve">  This item was mistakenly left off the agenda by the Clerk’s office.  Thank you to DPW for being present today to answer any questions regarding this item.</w:t>
            </w:r>
          </w:p>
          <w:p w14:paraId="25DCF746" w14:textId="3501185D" w:rsidR="00DD2B79" w:rsidRPr="00C80AC4" w:rsidRDefault="00DD2B79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5199B532" w14:textId="77777777" w:rsidTr="00DD2B79">
        <w:trPr>
          <w:trHeight w:val="366"/>
        </w:trPr>
        <w:tc>
          <w:tcPr>
            <w:tcW w:w="990" w:type="dxa"/>
            <w:vMerge/>
          </w:tcPr>
          <w:p w14:paraId="1CD44CAC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0DE7A32A" w14:textId="52F02B04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0A6B4DF0" w14:textId="278F97F0" w:rsidR="00EA2A37" w:rsidRPr="009B31E8" w:rsidRDefault="00DD2B79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9B31E8">
              <w:rPr>
                <w:rFonts w:ascii="Arial" w:hAnsi="Arial" w:cs="Arial"/>
                <w:b/>
                <w:szCs w:val="24"/>
              </w:rPr>
              <w:t>WALK-ON</w:t>
            </w:r>
            <w:r w:rsidR="002E3A79" w:rsidRPr="009B31E8">
              <w:rPr>
                <w:rFonts w:ascii="Arial" w:hAnsi="Arial" w:cs="Arial"/>
                <w:b/>
                <w:szCs w:val="24"/>
              </w:rPr>
              <w:t>:</w:t>
            </w:r>
            <w:r w:rsidRPr="009B31E8">
              <w:rPr>
                <w:rFonts w:ascii="Arial" w:hAnsi="Arial" w:cs="Arial"/>
                <w:b/>
                <w:szCs w:val="24"/>
              </w:rPr>
              <w:t xml:space="preserve"> </w:t>
            </w:r>
            <w:r w:rsidRPr="009B31E8">
              <w:rPr>
                <w:rFonts w:ascii="Arial" w:hAnsi="Arial" w:cs="Arial"/>
                <w:szCs w:val="24"/>
              </w:rPr>
              <w:t>SB-23-</w:t>
            </w:r>
            <w:r w:rsidR="00A7360D" w:rsidRPr="009B31E8">
              <w:rPr>
                <w:rFonts w:ascii="Arial" w:hAnsi="Arial" w:cs="Arial"/>
                <w:szCs w:val="24"/>
              </w:rPr>
              <w:t xml:space="preserve">11748 – City Council Bill </w:t>
            </w:r>
            <w:r w:rsidR="00952C7D" w:rsidRPr="009B31E8">
              <w:rPr>
                <w:rFonts w:ascii="Arial" w:hAnsi="Arial" w:cs="Arial"/>
                <w:szCs w:val="24"/>
              </w:rPr>
              <w:t>21-0178 -Tax Credits Historic Properties Definition of “Historic Property”.</w:t>
            </w:r>
            <w:r w:rsidR="009B31E8" w:rsidRPr="009B31E8">
              <w:rPr>
                <w:rFonts w:ascii="Arial" w:hAnsi="Arial" w:cs="Arial"/>
                <w:szCs w:val="24"/>
              </w:rPr>
              <w:t xml:space="preserve">  This item was deferred </w:t>
            </w:r>
            <w:r w:rsidR="002B7E46">
              <w:rPr>
                <w:rFonts w:ascii="Arial" w:hAnsi="Arial" w:cs="Arial"/>
                <w:szCs w:val="24"/>
              </w:rPr>
              <w:t xml:space="preserve">from the 5.17.23 agenda to this date and </w:t>
            </w:r>
            <w:r w:rsidR="009B31E8" w:rsidRPr="009B31E8">
              <w:rPr>
                <w:rFonts w:ascii="Arial" w:hAnsi="Arial" w:cs="Arial"/>
                <w:szCs w:val="24"/>
              </w:rPr>
              <w:t>was not automatically placed on the agenda as it should have been due to a system’s error.</w:t>
            </w:r>
            <w:r w:rsidR="002B7E46">
              <w:rPr>
                <w:rFonts w:ascii="Arial" w:hAnsi="Arial" w:cs="Arial"/>
                <w:szCs w:val="24"/>
              </w:rPr>
              <w:t xml:space="preserve"> </w:t>
            </w:r>
            <w:r w:rsidR="009B31E8">
              <w:rPr>
                <w:rFonts w:ascii="Arial" w:hAnsi="Arial" w:cs="Arial"/>
                <w:szCs w:val="24"/>
              </w:rPr>
              <w:t xml:space="preserve"> </w:t>
            </w:r>
          </w:p>
        </w:tc>
      </w:tr>
      <w:tr w:rsidR="002E3A79" w:rsidRPr="00C80AC4" w14:paraId="368A33D2" w14:textId="77777777" w:rsidTr="00DD2B79">
        <w:trPr>
          <w:trHeight w:val="366"/>
        </w:trPr>
        <w:tc>
          <w:tcPr>
            <w:tcW w:w="990" w:type="dxa"/>
            <w:vMerge/>
          </w:tcPr>
          <w:p w14:paraId="44192B45" w14:textId="77777777" w:rsidR="002E3A79" w:rsidRPr="00C80AC4" w:rsidRDefault="002E3A79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149DC259" w14:textId="77777777" w:rsidR="002E3A79" w:rsidRPr="00C80AC4" w:rsidRDefault="002E3A79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0335805D" w14:textId="559A909E" w:rsidR="002E3A79" w:rsidRPr="002E3A79" w:rsidRDefault="002E3A79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WALK-ON: </w:t>
            </w:r>
            <w:r w:rsidRPr="002E3A79">
              <w:rPr>
                <w:rFonts w:ascii="Arial" w:hAnsi="Arial" w:cs="Arial"/>
                <w:szCs w:val="24"/>
              </w:rPr>
              <w:t xml:space="preserve">SB-23-12166 </w:t>
            </w:r>
            <w:r>
              <w:rPr>
                <w:rFonts w:ascii="Arial" w:hAnsi="Arial" w:cs="Arial"/>
                <w:szCs w:val="24"/>
              </w:rPr>
              <w:t xml:space="preserve">– Dept. of Transportation – Minor Privilege </w:t>
            </w:r>
            <w:r w:rsidR="0048229B">
              <w:rPr>
                <w:rFonts w:ascii="Arial" w:hAnsi="Arial" w:cs="Arial"/>
                <w:szCs w:val="24"/>
              </w:rPr>
              <w:t>Schedule</w:t>
            </w:r>
            <w:r>
              <w:rPr>
                <w:rFonts w:ascii="Arial" w:hAnsi="Arial" w:cs="Arial"/>
                <w:szCs w:val="24"/>
              </w:rPr>
              <w:t xml:space="preserve"> of Charges – Curbside </w:t>
            </w:r>
            <w:r w:rsidR="0048229B">
              <w:rPr>
                <w:rFonts w:ascii="Arial" w:hAnsi="Arial" w:cs="Arial"/>
                <w:szCs w:val="24"/>
              </w:rPr>
              <w:t>Commercial Dining Schedule.</w:t>
            </w:r>
            <w:r w:rsidR="009B31E8">
              <w:rPr>
                <w:rFonts w:ascii="Arial" w:hAnsi="Arial" w:cs="Arial"/>
                <w:szCs w:val="24"/>
              </w:rPr>
              <w:t xml:space="preserve">  This item was submitted on t</w:t>
            </w:r>
            <w:r w:rsidR="006D499E">
              <w:rPr>
                <w:rFonts w:ascii="Arial" w:hAnsi="Arial" w:cs="Arial"/>
                <w:szCs w:val="24"/>
              </w:rPr>
              <w:t>ime</w:t>
            </w:r>
            <w:r w:rsidR="009B31E8">
              <w:rPr>
                <w:rFonts w:ascii="Arial" w:hAnsi="Arial" w:cs="Arial"/>
                <w:szCs w:val="24"/>
              </w:rPr>
              <w:t xml:space="preserve"> but due to substantive changes we requested that it be resubmitted in whole.  Thank you to DOT for doing so and for being here today to present on this item.</w:t>
            </w:r>
          </w:p>
        </w:tc>
      </w:tr>
      <w:tr w:rsidR="00EA2A37" w:rsidRPr="00C80AC4" w14:paraId="56E98D5E" w14:textId="77777777" w:rsidTr="00DD2B79">
        <w:trPr>
          <w:trHeight w:val="366"/>
        </w:trPr>
        <w:tc>
          <w:tcPr>
            <w:tcW w:w="990" w:type="dxa"/>
            <w:vMerge/>
          </w:tcPr>
          <w:p w14:paraId="456DFC2E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10C9242C" w14:textId="5AACC611" w:rsidR="00EA2A37" w:rsidRPr="00C80AC4" w:rsidRDefault="00103084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144</w:t>
            </w:r>
          </w:p>
        </w:tc>
        <w:tc>
          <w:tcPr>
            <w:tcW w:w="10615" w:type="dxa"/>
          </w:tcPr>
          <w:p w14:paraId="0F7D59C5" w14:textId="1A58B28F" w:rsidR="00EA2A37" w:rsidRPr="00C80AC4" w:rsidRDefault="002E3A79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CORRECTION: </w:t>
            </w:r>
            <w:r w:rsidR="00B62B31">
              <w:rPr>
                <w:rFonts w:ascii="Arial" w:hAnsi="Arial" w:cs="Arial"/>
                <w:szCs w:val="24"/>
              </w:rPr>
              <w:t>SB-23-11866 – BCIT – Emergency Procurement Report on Emergency Consultant Agreement for Workday Financial System Remediation Services</w:t>
            </w:r>
            <w:r w:rsidR="00455791">
              <w:rPr>
                <w:rFonts w:ascii="Arial" w:hAnsi="Arial" w:cs="Arial"/>
                <w:szCs w:val="24"/>
              </w:rPr>
              <w:t>.</w:t>
            </w:r>
            <w:r>
              <w:rPr>
                <w:rFonts w:ascii="Arial" w:hAnsi="Arial" w:cs="Arial"/>
                <w:szCs w:val="24"/>
              </w:rPr>
              <w:t xml:space="preserve"> In Background/Explanation after 4/17/2023 please delete Chief of Staff and insert Director of Finance.</w:t>
            </w:r>
          </w:p>
        </w:tc>
      </w:tr>
      <w:tr w:rsidR="00EA2A37" w:rsidRPr="00C80AC4" w14:paraId="7917C7FD" w14:textId="77777777" w:rsidTr="00DD2B79">
        <w:trPr>
          <w:trHeight w:val="366"/>
        </w:trPr>
        <w:tc>
          <w:tcPr>
            <w:tcW w:w="990" w:type="dxa"/>
            <w:vMerge/>
          </w:tcPr>
          <w:p w14:paraId="19677AB8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58E12ED5" w14:textId="2770472E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51CE797E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0BBA5002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8262A13" w14:textId="2F6B827D" w:rsidR="00F248E2" w:rsidRPr="00C80AC4" w:rsidRDefault="00C14638" w:rsidP="001A34D6">
      <w:pPr>
        <w:jc w:val="left"/>
        <w:rPr>
          <w:rFonts w:ascii="Arial" w:hAnsi="Arial" w:cs="Arial"/>
          <w:b/>
          <w:bCs/>
          <w:szCs w:val="24"/>
        </w:rPr>
      </w:pPr>
      <w:r w:rsidRPr="00C80AC4">
        <w:rPr>
          <w:rFonts w:ascii="Arial" w:hAnsi="Arial" w:cs="Arial"/>
          <w:b/>
          <w:bCs/>
          <w:szCs w:val="24"/>
        </w:rPr>
        <w:t xml:space="preserve"> </w:t>
      </w:r>
    </w:p>
    <w:tbl>
      <w:tblPr>
        <w:tblStyle w:val="TableGrid"/>
        <w:tblW w:w="13135" w:type="dxa"/>
        <w:tblInd w:w="-185" w:type="dxa"/>
        <w:tblLook w:val="04A0" w:firstRow="1" w:lastRow="0" w:firstColumn="1" w:lastColumn="0" w:noHBand="0" w:noVBand="1"/>
      </w:tblPr>
      <w:tblGrid>
        <w:gridCol w:w="860"/>
        <w:gridCol w:w="1458"/>
        <w:gridCol w:w="6976"/>
        <w:gridCol w:w="3841"/>
      </w:tblGrid>
      <w:tr w:rsidR="008B1317" w:rsidRPr="00C80AC4" w14:paraId="345AAB26" w14:textId="77777777" w:rsidTr="0048229B">
        <w:trPr>
          <w:trHeight w:val="314"/>
        </w:trPr>
        <w:tc>
          <w:tcPr>
            <w:tcW w:w="860" w:type="dxa"/>
            <w:vMerge w:val="restart"/>
          </w:tcPr>
          <w:p w14:paraId="125DD433" w14:textId="6F13977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434" w:type="dxa"/>
            <w:gridSpan w:val="2"/>
            <w:shd w:val="clear" w:color="auto" w:fill="auto"/>
          </w:tcPr>
          <w:p w14:paraId="4276F867" w14:textId="1D3F81BE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PROTESTS</w:t>
            </w:r>
            <w:r w:rsidR="00DE334F">
              <w:rPr>
                <w:rFonts w:ascii="Arial" w:hAnsi="Arial" w:cs="Arial"/>
                <w:b/>
                <w:bCs/>
                <w:szCs w:val="24"/>
              </w:rPr>
              <w:t>/STATEMENT OF OPPOSITION</w:t>
            </w:r>
          </w:p>
        </w:tc>
        <w:tc>
          <w:tcPr>
            <w:tcW w:w="3841" w:type="dxa"/>
          </w:tcPr>
          <w:p w14:paraId="6924659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F7D9FAE" w14:textId="77777777" w:rsidTr="0048229B">
        <w:trPr>
          <w:trHeight w:val="349"/>
        </w:trPr>
        <w:tc>
          <w:tcPr>
            <w:tcW w:w="860" w:type="dxa"/>
            <w:vMerge/>
            <w:shd w:val="clear" w:color="auto" w:fill="D9D9D9" w:themeFill="background1" w:themeFillShade="D9"/>
          </w:tcPr>
          <w:p w14:paraId="554E516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58" w:type="dxa"/>
            <w:shd w:val="clear" w:color="auto" w:fill="D9D9D9" w:themeFill="background1" w:themeFillShade="D9"/>
          </w:tcPr>
          <w:p w14:paraId="1564A15B" w14:textId="34A266CB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976" w:type="dxa"/>
            <w:shd w:val="clear" w:color="auto" w:fill="D9D9D9" w:themeFill="background1" w:themeFillShade="D9"/>
          </w:tcPr>
          <w:p w14:paraId="508EDDA6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  <w:r w:rsidRPr="00C80AC4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3841" w:type="dxa"/>
            <w:shd w:val="clear" w:color="auto" w:fill="D9D9D9" w:themeFill="background1" w:themeFillShade="D9"/>
          </w:tcPr>
          <w:p w14:paraId="13DA0EFC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Results/Outcome</w:t>
            </w:r>
          </w:p>
        </w:tc>
      </w:tr>
      <w:tr w:rsidR="008B1317" w:rsidRPr="00C80AC4" w14:paraId="0FC360F2" w14:textId="77777777" w:rsidTr="0048229B">
        <w:trPr>
          <w:trHeight w:val="349"/>
        </w:trPr>
        <w:tc>
          <w:tcPr>
            <w:tcW w:w="860" w:type="dxa"/>
            <w:vMerge/>
          </w:tcPr>
          <w:p w14:paraId="70F9ECD1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58" w:type="dxa"/>
          </w:tcPr>
          <w:p w14:paraId="0163B0A7" w14:textId="394E09EC" w:rsidR="008B1317" w:rsidRPr="00C80AC4" w:rsidRDefault="00DE334F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98</w:t>
            </w:r>
          </w:p>
        </w:tc>
        <w:tc>
          <w:tcPr>
            <w:tcW w:w="6976" w:type="dxa"/>
          </w:tcPr>
          <w:p w14:paraId="687CB35C" w14:textId="6D233838" w:rsidR="008B1317" w:rsidRPr="00C80AC4" w:rsidRDefault="00DE334F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546 - Dept. of Transportation – Minor Privilege Permit - Curbside Commercial Dining Schedule. </w:t>
            </w:r>
            <w:r>
              <w:rPr>
                <w:rFonts w:ascii="Arial" w:hAnsi="Arial" w:cs="Arial"/>
                <w:b/>
                <w:szCs w:val="24"/>
              </w:rPr>
              <w:t>A STATEMENT OF OPPOSITION WAS RECEIVED FROM BIKEMORE.</w:t>
            </w:r>
          </w:p>
        </w:tc>
        <w:tc>
          <w:tcPr>
            <w:tcW w:w="3841" w:type="dxa"/>
          </w:tcPr>
          <w:p w14:paraId="12F9AF36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6D7D2EB3" w14:textId="77777777" w:rsidR="0048229B" w:rsidRDefault="0048229B"/>
    <w:tbl>
      <w:tblPr>
        <w:tblStyle w:val="TableGrid"/>
        <w:tblW w:w="13135" w:type="dxa"/>
        <w:tblInd w:w="-185" w:type="dxa"/>
        <w:tblLook w:val="04A0" w:firstRow="1" w:lastRow="0" w:firstColumn="1" w:lastColumn="0" w:noHBand="0" w:noVBand="1"/>
      </w:tblPr>
      <w:tblGrid>
        <w:gridCol w:w="860"/>
        <w:gridCol w:w="1067"/>
        <w:gridCol w:w="7367"/>
        <w:gridCol w:w="923"/>
        <w:gridCol w:w="1181"/>
        <w:gridCol w:w="1737"/>
      </w:tblGrid>
      <w:tr w:rsidR="008B1317" w:rsidRPr="00C80AC4" w14:paraId="2A49391F" w14:textId="77777777" w:rsidTr="0048229B">
        <w:trPr>
          <w:trHeight w:val="317"/>
        </w:trPr>
        <w:tc>
          <w:tcPr>
            <w:tcW w:w="860" w:type="dxa"/>
            <w:vMerge w:val="restart"/>
          </w:tcPr>
          <w:p w14:paraId="72833967" w14:textId="287A0154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434" w:type="dxa"/>
            <w:gridSpan w:val="2"/>
            <w:shd w:val="clear" w:color="auto" w:fill="auto"/>
          </w:tcPr>
          <w:p w14:paraId="6BDF21BF" w14:textId="0ED09224" w:rsidR="008B1317" w:rsidRPr="00C80AC4" w:rsidRDefault="008B1317" w:rsidP="000D720F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EFERRALS/WITHDRAWAL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  <w:p w14:paraId="6A1E886E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923" w:type="dxa"/>
            <w:shd w:val="clear" w:color="auto" w:fill="auto"/>
          </w:tcPr>
          <w:p w14:paraId="3064E178" w14:textId="77777777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ATE FROM</w:t>
            </w:r>
          </w:p>
        </w:tc>
        <w:tc>
          <w:tcPr>
            <w:tcW w:w="1181" w:type="dxa"/>
            <w:shd w:val="clear" w:color="auto" w:fill="auto"/>
          </w:tcPr>
          <w:p w14:paraId="292A7596" w14:textId="77777777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DATE 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br/>
              <w:t>TO</w:t>
            </w:r>
          </w:p>
        </w:tc>
        <w:tc>
          <w:tcPr>
            <w:tcW w:w="1737" w:type="dxa"/>
            <w:shd w:val="clear" w:color="auto" w:fill="auto"/>
          </w:tcPr>
          <w:p w14:paraId="5CEDCFC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REQUESTOR  </w:t>
            </w:r>
          </w:p>
        </w:tc>
      </w:tr>
      <w:tr w:rsidR="008B1317" w:rsidRPr="00C80AC4" w14:paraId="733FEC11" w14:textId="77777777" w:rsidTr="0048229B">
        <w:trPr>
          <w:trHeight w:val="317"/>
        </w:trPr>
        <w:tc>
          <w:tcPr>
            <w:tcW w:w="860" w:type="dxa"/>
            <w:vMerge/>
            <w:shd w:val="clear" w:color="auto" w:fill="D9D9D9" w:themeFill="background1" w:themeFillShade="D9"/>
          </w:tcPr>
          <w:p w14:paraId="7F23AD1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7" w:type="dxa"/>
            <w:shd w:val="clear" w:color="auto" w:fill="D9D9D9" w:themeFill="background1" w:themeFillShade="D9"/>
          </w:tcPr>
          <w:p w14:paraId="562131B4" w14:textId="2F3E2BD1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367" w:type="dxa"/>
            <w:shd w:val="clear" w:color="auto" w:fill="D9D9D9" w:themeFill="background1" w:themeFillShade="D9"/>
          </w:tcPr>
          <w:p w14:paraId="527C9F41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11F66AC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81" w:type="dxa"/>
            <w:shd w:val="clear" w:color="auto" w:fill="D9D9D9" w:themeFill="background1" w:themeFillShade="D9"/>
          </w:tcPr>
          <w:p w14:paraId="356B899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  <w:shd w:val="clear" w:color="auto" w:fill="D9D9D9" w:themeFill="background1" w:themeFillShade="D9"/>
          </w:tcPr>
          <w:p w14:paraId="798B621D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5945963B" w14:textId="77777777" w:rsidTr="0048229B">
        <w:trPr>
          <w:trHeight w:val="317"/>
        </w:trPr>
        <w:tc>
          <w:tcPr>
            <w:tcW w:w="860" w:type="dxa"/>
            <w:vMerge/>
          </w:tcPr>
          <w:p w14:paraId="1CF1A83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7" w:type="dxa"/>
          </w:tcPr>
          <w:p w14:paraId="765039FD" w14:textId="0ACCA65E" w:rsidR="008B1317" w:rsidRPr="00C80AC4" w:rsidRDefault="0048229B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98</w:t>
            </w:r>
          </w:p>
        </w:tc>
        <w:tc>
          <w:tcPr>
            <w:tcW w:w="7367" w:type="dxa"/>
          </w:tcPr>
          <w:p w14:paraId="7ECD9BD0" w14:textId="36553FB1" w:rsidR="008B1317" w:rsidRPr="00C80AC4" w:rsidRDefault="0048229B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546 - Dept. of Transportation – Minor Privilege Permit - Curbside Commercial Dining Schedule. </w:t>
            </w:r>
            <w:r>
              <w:rPr>
                <w:rFonts w:ascii="Arial" w:hAnsi="Arial" w:cs="Arial"/>
                <w:b/>
                <w:szCs w:val="24"/>
              </w:rPr>
              <w:t>A STATEMENT OF OPPOSITION WAS RECEIVED FROM BIKEMORE. TH</w:t>
            </w:r>
            <w:r w:rsidR="009B31E8">
              <w:rPr>
                <w:rFonts w:ascii="Arial" w:hAnsi="Arial" w:cs="Arial"/>
                <w:b/>
                <w:szCs w:val="24"/>
              </w:rPr>
              <w:t>E ORIGINAL SUBMISSION UNDER NO. 11546 HAS BEEN W</w:t>
            </w:r>
            <w:r>
              <w:rPr>
                <w:rFonts w:ascii="Arial" w:hAnsi="Arial" w:cs="Arial"/>
                <w:b/>
                <w:szCs w:val="24"/>
              </w:rPr>
              <w:t>ITHDRAWN.</w:t>
            </w:r>
          </w:p>
        </w:tc>
        <w:tc>
          <w:tcPr>
            <w:tcW w:w="923" w:type="dxa"/>
          </w:tcPr>
          <w:p w14:paraId="30DF72F9" w14:textId="5165F0D2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81" w:type="dxa"/>
          </w:tcPr>
          <w:p w14:paraId="074A9067" w14:textId="4ED49622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52928001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409F7ABC" w14:textId="77777777" w:rsidTr="0048229B">
        <w:trPr>
          <w:trHeight w:val="317"/>
        </w:trPr>
        <w:tc>
          <w:tcPr>
            <w:tcW w:w="860" w:type="dxa"/>
            <w:vMerge/>
          </w:tcPr>
          <w:p w14:paraId="09616260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7" w:type="dxa"/>
          </w:tcPr>
          <w:p w14:paraId="5DA1368A" w14:textId="0FF18498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367" w:type="dxa"/>
          </w:tcPr>
          <w:p w14:paraId="0CB6358F" w14:textId="0277B46B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23" w:type="dxa"/>
          </w:tcPr>
          <w:p w14:paraId="4531783B" w14:textId="488EB9B9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81" w:type="dxa"/>
          </w:tcPr>
          <w:p w14:paraId="15DE3BA3" w14:textId="2677D21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09A2ABA4" w14:textId="5DC374B3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25E561A1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51DDBBB5" w14:textId="734D583C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1337"/>
        <w:gridCol w:w="1151"/>
        <w:gridCol w:w="7924"/>
        <w:gridCol w:w="1482"/>
        <w:gridCol w:w="1241"/>
      </w:tblGrid>
      <w:tr w:rsidR="00555785" w:rsidRPr="00C80AC4" w14:paraId="351332D5" w14:textId="77777777" w:rsidTr="00CF1367">
        <w:trPr>
          <w:trHeight w:val="268"/>
        </w:trPr>
        <w:tc>
          <w:tcPr>
            <w:tcW w:w="990" w:type="dxa"/>
            <w:vMerge w:val="restart"/>
          </w:tcPr>
          <w:p w14:paraId="7D5FB4C8" w14:textId="0EEF5EF5" w:rsidR="00555785" w:rsidRPr="00C80AC4" w:rsidRDefault="00134D58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129</w:t>
            </w:r>
          </w:p>
        </w:tc>
        <w:tc>
          <w:tcPr>
            <w:tcW w:w="9409" w:type="dxa"/>
            <w:gridSpan w:val="2"/>
            <w:shd w:val="clear" w:color="auto" w:fill="auto"/>
          </w:tcPr>
          <w:p w14:paraId="5BA754FD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NON-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3D74635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555785" w:rsidRPr="00C80AC4" w14:paraId="4D2CA399" w14:textId="77777777" w:rsidTr="0026593E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3C91DA6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4273ECF8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239" w:type="dxa"/>
            <w:shd w:val="clear" w:color="auto" w:fill="D9D9D9" w:themeFill="background1" w:themeFillShade="D9"/>
          </w:tcPr>
          <w:p w14:paraId="7456BA3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3E338F5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5B0E42F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555785" w:rsidRPr="00C80AC4" w14:paraId="471A03FB" w14:textId="77777777" w:rsidTr="0026593E">
        <w:trPr>
          <w:trHeight w:val="268"/>
        </w:trPr>
        <w:tc>
          <w:tcPr>
            <w:tcW w:w="990" w:type="dxa"/>
            <w:vMerge/>
          </w:tcPr>
          <w:p w14:paraId="448D0D8E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724DECC8" w14:textId="475E729B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 </w:t>
            </w:r>
            <w:r w:rsidR="0026593E">
              <w:rPr>
                <w:rFonts w:ascii="Arial" w:hAnsi="Arial" w:cs="Arial"/>
                <w:szCs w:val="24"/>
              </w:rPr>
              <w:t>17</w:t>
            </w:r>
          </w:p>
        </w:tc>
        <w:tc>
          <w:tcPr>
            <w:tcW w:w="8239" w:type="dxa"/>
          </w:tcPr>
          <w:p w14:paraId="32819996" w14:textId="31B81458" w:rsidR="00555785" w:rsidRPr="00C80AC4" w:rsidRDefault="0026593E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781 - Dept. of Finance – Approval of Fiscal 2024 Targeted Homeowners Tax Credit Annual Rate</w:t>
            </w:r>
          </w:p>
        </w:tc>
        <w:tc>
          <w:tcPr>
            <w:tcW w:w="1482" w:type="dxa"/>
          </w:tcPr>
          <w:p w14:paraId="30EDDCBF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303A4947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134D58" w:rsidRPr="00C80AC4" w14:paraId="0F60BD1A" w14:textId="77777777" w:rsidTr="0026593E">
        <w:trPr>
          <w:trHeight w:val="268"/>
        </w:trPr>
        <w:tc>
          <w:tcPr>
            <w:tcW w:w="990" w:type="dxa"/>
            <w:vMerge/>
          </w:tcPr>
          <w:p w14:paraId="3C97B74F" w14:textId="77777777" w:rsidR="00134D58" w:rsidRPr="00C80AC4" w:rsidRDefault="00134D58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23601DAE" w14:textId="543DD24D" w:rsidR="00134D58" w:rsidRPr="00C80AC4" w:rsidRDefault="00134D58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29</w:t>
            </w:r>
          </w:p>
        </w:tc>
        <w:tc>
          <w:tcPr>
            <w:tcW w:w="8239" w:type="dxa"/>
          </w:tcPr>
          <w:p w14:paraId="395F56BB" w14:textId="0A3449BC" w:rsidR="00134D58" w:rsidRDefault="00134D58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2062 – Dept. of Law Grant/Fiscal Sponsorship Agreements – Baltimore Main Streets via Baltimore Civic Fund for FY2023</w:t>
            </w:r>
          </w:p>
        </w:tc>
        <w:tc>
          <w:tcPr>
            <w:tcW w:w="1482" w:type="dxa"/>
          </w:tcPr>
          <w:p w14:paraId="198F1875" w14:textId="77777777" w:rsidR="00134D58" w:rsidRPr="00C80AC4" w:rsidRDefault="00134D58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21A9EFC9" w14:textId="77777777" w:rsidR="00134D58" w:rsidRPr="00C80AC4" w:rsidRDefault="00134D58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26593E" w:rsidRPr="00C80AC4" w14:paraId="5D206CD8" w14:textId="77777777" w:rsidTr="0026593E">
        <w:trPr>
          <w:trHeight w:val="268"/>
        </w:trPr>
        <w:tc>
          <w:tcPr>
            <w:tcW w:w="990" w:type="dxa"/>
            <w:vMerge/>
          </w:tcPr>
          <w:p w14:paraId="4C179032" w14:textId="77777777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3F03AA1A" w14:textId="4359128F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1</w:t>
            </w:r>
          </w:p>
        </w:tc>
        <w:tc>
          <w:tcPr>
            <w:tcW w:w="8239" w:type="dxa"/>
          </w:tcPr>
          <w:p w14:paraId="0AA17C6B" w14:textId="540659DB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880 – Law Dept. - Settlement Agreement and Release </w:t>
            </w:r>
          </w:p>
        </w:tc>
        <w:tc>
          <w:tcPr>
            <w:tcW w:w="1482" w:type="dxa"/>
          </w:tcPr>
          <w:p w14:paraId="702EC798" w14:textId="77777777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DAC114C" w14:textId="77777777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26593E" w:rsidRPr="00C80AC4" w14:paraId="6ED1E26B" w14:textId="77777777" w:rsidTr="0026593E">
        <w:trPr>
          <w:trHeight w:val="268"/>
        </w:trPr>
        <w:tc>
          <w:tcPr>
            <w:tcW w:w="990" w:type="dxa"/>
            <w:vMerge/>
          </w:tcPr>
          <w:p w14:paraId="3FFC8B50" w14:textId="77777777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567944AB" w14:textId="0B99AD74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2-133</w:t>
            </w:r>
          </w:p>
        </w:tc>
        <w:tc>
          <w:tcPr>
            <w:tcW w:w="8239" w:type="dxa"/>
          </w:tcPr>
          <w:p w14:paraId="054C2E57" w14:textId="6C83BC02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723 – Law Dept.  - Settlement Agreement and Release </w:t>
            </w:r>
          </w:p>
        </w:tc>
        <w:tc>
          <w:tcPr>
            <w:tcW w:w="1482" w:type="dxa"/>
          </w:tcPr>
          <w:p w14:paraId="569A6764" w14:textId="77777777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7C7D5279" w14:textId="77777777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26593E" w:rsidRPr="00C80AC4" w14:paraId="39FEEE72" w14:textId="77777777" w:rsidTr="0026593E">
        <w:trPr>
          <w:trHeight w:val="268"/>
        </w:trPr>
        <w:tc>
          <w:tcPr>
            <w:tcW w:w="990" w:type="dxa"/>
            <w:vMerge/>
          </w:tcPr>
          <w:p w14:paraId="04E80375" w14:textId="77777777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53D95839" w14:textId="74889071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4-135</w:t>
            </w:r>
          </w:p>
        </w:tc>
        <w:tc>
          <w:tcPr>
            <w:tcW w:w="8239" w:type="dxa"/>
          </w:tcPr>
          <w:p w14:paraId="541A6FCD" w14:textId="6DEA58BA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836 – Law Dept. – Settlement Agreement and Release</w:t>
            </w:r>
          </w:p>
        </w:tc>
        <w:tc>
          <w:tcPr>
            <w:tcW w:w="1482" w:type="dxa"/>
          </w:tcPr>
          <w:p w14:paraId="153FF74C" w14:textId="77777777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51FEE0B2" w14:textId="77777777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26593E" w:rsidRPr="00C80AC4" w14:paraId="2B9B08BC" w14:textId="77777777" w:rsidTr="0026593E">
        <w:trPr>
          <w:trHeight w:val="268"/>
        </w:trPr>
        <w:tc>
          <w:tcPr>
            <w:tcW w:w="990" w:type="dxa"/>
          </w:tcPr>
          <w:p w14:paraId="21F78D3D" w14:textId="77777777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30F22F0F" w14:textId="1D02B666" w:rsidR="0026593E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6-137</w:t>
            </w:r>
          </w:p>
        </w:tc>
        <w:tc>
          <w:tcPr>
            <w:tcW w:w="8239" w:type="dxa"/>
          </w:tcPr>
          <w:p w14:paraId="56041A61" w14:textId="3E9243AA" w:rsidR="0026593E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837 – Law Dept. – Settlement Agreement and Release </w:t>
            </w:r>
          </w:p>
        </w:tc>
        <w:tc>
          <w:tcPr>
            <w:tcW w:w="1482" w:type="dxa"/>
          </w:tcPr>
          <w:p w14:paraId="7674E376" w14:textId="77777777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7D47191A" w14:textId="77777777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26593E" w:rsidRPr="00C80AC4" w14:paraId="240EC79F" w14:textId="77777777" w:rsidTr="0026593E">
        <w:trPr>
          <w:trHeight w:val="268"/>
        </w:trPr>
        <w:tc>
          <w:tcPr>
            <w:tcW w:w="990" w:type="dxa"/>
          </w:tcPr>
          <w:p w14:paraId="7BD754E6" w14:textId="77777777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0EE0FC96" w14:textId="7F6B2D2C" w:rsidR="0026593E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8</w:t>
            </w:r>
          </w:p>
        </w:tc>
        <w:tc>
          <w:tcPr>
            <w:tcW w:w="8239" w:type="dxa"/>
          </w:tcPr>
          <w:p w14:paraId="6846B1E0" w14:textId="782A758B" w:rsidR="0026593E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832 – Law Dept. – Settlement Agreement and Release</w:t>
            </w:r>
          </w:p>
        </w:tc>
        <w:tc>
          <w:tcPr>
            <w:tcW w:w="1482" w:type="dxa"/>
          </w:tcPr>
          <w:p w14:paraId="7B22BEBB" w14:textId="77777777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7EFBFC66" w14:textId="77777777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26593E" w:rsidRPr="00C80AC4" w14:paraId="0184200A" w14:textId="77777777" w:rsidTr="0026593E">
        <w:trPr>
          <w:trHeight w:val="268"/>
        </w:trPr>
        <w:tc>
          <w:tcPr>
            <w:tcW w:w="990" w:type="dxa"/>
          </w:tcPr>
          <w:p w14:paraId="28E248D1" w14:textId="77777777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0C105471" w14:textId="4AADA841" w:rsidR="0026593E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44</w:t>
            </w:r>
          </w:p>
        </w:tc>
        <w:tc>
          <w:tcPr>
            <w:tcW w:w="8239" w:type="dxa"/>
          </w:tcPr>
          <w:p w14:paraId="698436B5" w14:textId="2E901162" w:rsidR="0026593E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866 – BCIT – Emergency Procurement Report on Consultant Agreement for Workday Financial System Remediation Services</w:t>
            </w:r>
          </w:p>
        </w:tc>
        <w:tc>
          <w:tcPr>
            <w:tcW w:w="1482" w:type="dxa"/>
          </w:tcPr>
          <w:p w14:paraId="1033BEC9" w14:textId="77777777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2C2AD041" w14:textId="77777777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D966E3" w:rsidRPr="00C80AC4" w14:paraId="5F125748" w14:textId="77777777" w:rsidTr="0026593E">
        <w:trPr>
          <w:trHeight w:val="268"/>
        </w:trPr>
        <w:tc>
          <w:tcPr>
            <w:tcW w:w="990" w:type="dxa"/>
          </w:tcPr>
          <w:p w14:paraId="0A1BCAD7" w14:textId="77777777" w:rsidR="00D966E3" w:rsidRPr="00C80AC4" w:rsidRDefault="00D966E3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67414CC1" w14:textId="1AC4EDEB" w:rsidR="00D966E3" w:rsidRDefault="00A6002D" w:rsidP="0026593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73</w:t>
            </w:r>
          </w:p>
        </w:tc>
        <w:tc>
          <w:tcPr>
            <w:tcW w:w="8239" w:type="dxa"/>
          </w:tcPr>
          <w:p w14:paraId="4F2A8039" w14:textId="731678D8" w:rsidR="00D966E3" w:rsidRDefault="00A6002D" w:rsidP="0026593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603 – Dept. of Planning Memorandum of Understanding with Baltimore Urban Revitalization LLC.</w:t>
            </w:r>
          </w:p>
        </w:tc>
        <w:tc>
          <w:tcPr>
            <w:tcW w:w="1482" w:type="dxa"/>
          </w:tcPr>
          <w:p w14:paraId="2C85EB11" w14:textId="3A8FBF0A" w:rsidR="00D966E3" w:rsidRPr="00A6002D" w:rsidRDefault="00D966E3" w:rsidP="00A6002D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2897B548" w14:textId="77777777" w:rsidR="00D966E3" w:rsidRPr="00C80AC4" w:rsidRDefault="00D966E3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D966E3" w:rsidRPr="00C80AC4" w14:paraId="20E2885F" w14:textId="77777777" w:rsidTr="0026593E">
        <w:trPr>
          <w:trHeight w:val="268"/>
        </w:trPr>
        <w:tc>
          <w:tcPr>
            <w:tcW w:w="990" w:type="dxa"/>
          </w:tcPr>
          <w:p w14:paraId="6660D911" w14:textId="77777777" w:rsidR="00D966E3" w:rsidRPr="00C80AC4" w:rsidRDefault="00D966E3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2C745B63" w14:textId="1FA59FFE" w:rsidR="00D966E3" w:rsidRDefault="00D966E3" w:rsidP="0026593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32-233</w:t>
            </w:r>
          </w:p>
        </w:tc>
        <w:tc>
          <w:tcPr>
            <w:tcW w:w="8239" w:type="dxa"/>
          </w:tcPr>
          <w:p w14:paraId="06E2A243" w14:textId="243B869C" w:rsidR="00D966E3" w:rsidRDefault="00D966E3" w:rsidP="0026593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961 – Dept. of Public Works – Sanitary Contract No. 882 Change Order 9 11603</w:t>
            </w:r>
          </w:p>
        </w:tc>
        <w:tc>
          <w:tcPr>
            <w:tcW w:w="1482" w:type="dxa"/>
          </w:tcPr>
          <w:p w14:paraId="3F7787C8" w14:textId="77777777" w:rsidR="00D966E3" w:rsidRPr="00C80AC4" w:rsidRDefault="00D966E3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67A0DA45" w14:textId="77777777" w:rsidR="00D966E3" w:rsidRPr="00C80AC4" w:rsidRDefault="00D966E3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26593E" w:rsidRPr="00C80AC4" w14:paraId="59B57931" w14:textId="77777777" w:rsidTr="0026593E">
        <w:trPr>
          <w:trHeight w:val="268"/>
        </w:trPr>
        <w:tc>
          <w:tcPr>
            <w:tcW w:w="990" w:type="dxa"/>
          </w:tcPr>
          <w:p w14:paraId="442EFC4A" w14:textId="77777777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59916F29" w14:textId="1DA9ABEC" w:rsidR="0026593E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60</w:t>
            </w:r>
          </w:p>
        </w:tc>
        <w:tc>
          <w:tcPr>
            <w:tcW w:w="8239" w:type="dxa"/>
          </w:tcPr>
          <w:p w14:paraId="3B62654A" w14:textId="4441F32D" w:rsidR="0026593E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994 – Dept. of Real Estate – Agreement of Sale 1321 Filbert Street, Block 7200, Lot 60A</w:t>
            </w:r>
          </w:p>
        </w:tc>
        <w:tc>
          <w:tcPr>
            <w:tcW w:w="1482" w:type="dxa"/>
          </w:tcPr>
          <w:p w14:paraId="48D4A937" w14:textId="77777777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216C7AF3" w14:textId="77777777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26593E" w:rsidRPr="00C80AC4" w14:paraId="0D5EC98C" w14:textId="77777777" w:rsidTr="0026593E">
        <w:trPr>
          <w:trHeight w:val="268"/>
        </w:trPr>
        <w:tc>
          <w:tcPr>
            <w:tcW w:w="990" w:type="dxa"/>
          </w:tcPr>
          <w:p w14:paraId="5259A0CD" w14:textId="77777777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537ABDC6" w14:textId="371A5D62" w:rsidR="0026593E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98</w:t>
            </w:r>
          </w:p>
        </w:tc>
        <w:tc>
          <w:tcPr>
            <w:tcW w:w="8239" w:type="dxa"/>
          </w:tcPr>
          <w:p w14:paraId="26CF44F3" w14:textId="5A5EC01F" w:rsidR="0026593E" w:rsidRPr="00A31D21" w:rsidRDefault="0026593E" w:rsidP="0026593E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546 - Dept. of Transportation – </w:t>
            </w:r>
            <w:r w:rsidR="00A31D21">
              <w:rPr>
                <w:rFonts w:ascii="Arial" w:hAnsi="Arial" w:cs="Arial"/>
                <w:szCs w:val="24"/>
              </w:rPr>
              <w:t xml:space="preserve">Minor Privilege Permit - </w:t>
            </w:r>
            <w:r>
              <w:rPr>
                <w:rFonts w:ascii="Arial" w:hAnsi="Arial" w:cs="Arial"/>
                <w:szCs w:val="24"/>
              </w:rPr>
              <w:t>Curbside Commercial Dining Schedule</w:t>
            </w:r>
            <w:r w:rsidR="00A31D21">
              <w:rPr>
                <w:rFonts w:ascii="Arial" w:hAnsi="Arial" w:cs="Arial"/>
                <w:szCs w:val="24"/>
              </w:rPr>
              <w:t xml:space="preserve">. </w:t>
            </w:r>
            <w:r w:rsidR="00A31D21">
              <w:rPr>
                <w:rFonts w:ascii="Arial" w:hAnsi="Arial" w:cs="Arial"/>
                <w:b/>
                <w:szCs w:val="24"/>
              </w:rPr>
              <w:t>A STATEMENT OF OPPOSITION WAS RECEIVED FROM BIKEMORE.</w:t>
            </w:r>
          </w:p>
        </w:tc>
        <w:tc>
          <w:tcPr>
            <w:tcW w:w="1482" w:type="dxa"/>
          </w:tcPr>
          <w:p w14:paraId="7894E6F4" w14:textId="77777777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036D2631" w14:textId="77777777" w:rsidR="0026593E" w:rsidRPr="00C80AC4" w:rsidRDefault="0026593E" w:rsidP="0026593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5EB7468E" w14:textId="77777777" w:rsidR="00555785" w:rsidRPr="00C80AC4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170"/>
        <w:gridCol w:w="8239"/>
        <w:gridCol w:w="1482"/>
        <w:gridCol w:w="1254"/>
      </w:tblGrid>
      <w:tr w:rsidR="008B1317" w:rsidRPr="00C80AC4" w14:paraId="0195BE7E" w14:textId="77777777" w:rsidTr="00E97551">
        <w:trPr>
          <w:trHeight w:val="268"/>
        </w:trPr>
        <w:tc>
          <w:tcPr>
            <w:tcW w:w="990" w:type="dxa"/>
            <w:vMerge w:val="restart"/>
          </w:tcPr>
          <w:p w14:paraId="401C360F" w14:textId="78C65D4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3B28D38C" w14:textId="343A6AB3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284887F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8B1317" w:rsidRPr="00C80AC4" w14:paraId="28C7EF55" w14:textId="77777777" w:rsidTr="00735ACC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298F4AF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68B9A97C" w14:textId="1552BFE8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239" w:type="dxa"/>
            <w:shd w:val="clear" w:color="auto" w:fill="D9D9D9" w:themeFill="background1" w:themeFillShade="D9"/>
          </w:tcPr>
          <w:p w14:paraId="35A7DF5A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043054D1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4D329697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8B1317" w:rsidRPr="00C80AC4" w14:paraId="5A2D3E7D" w14:textId="77777777" w:rsidTr="00735ACC">
        <w:trPr>
          <w:trHeight w:val="268"/>
        </w:trPr>
        <w:tc>
          <w:tcPr>
            <w:tcW w:w="990" w:type="dxa"/>
            <w:vMerge/>
          </w:tcPr>
          <w:p w14:paraId="6542A75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19354681" w14:textId="1474293B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</w:t>
            </w:r>
          </w:p>
        </w:tc>
        <w:tc>
          <w:tcPr>
            <w:tcW w:w="8239" w:type="dxa"/>
          </w:tcPr>
          <w:p w14:paraId="2BDE864D" w14:textId="2239BA74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12D2FDBC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35CCCE5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4D6CD22E" w14:textId="77777777" w:rsidR="00E97551" w:rsidRDefault="00E97551"/>
    <w:tbl>
      <w:tblPr>
        <w:tblStyle w:val="TableGrid"/>
        <w:tblpPr w:leftFromText="180" w:rightFromText="180" w:vertAnchor="text" w:horzAnchor="margin" w:tblpXSpec="center" w:tblpY="413"/>
        <w:tblW w:w="13225" w:type="dxa"/>
        <w:tblLook w:val="04A0" w:firstRow="1" w:lastRow="0" w:firstColumn="1" w:lastColumn="0" w:noHBand="0" w:noVBand="1"/>
      </w:tblPr>
      <w:tblGrid>
        <w:gridCol w:w="967"/>
        <w:gridCol w:w="4263"/>
        <w:gridCol w:w="1065"/>
        <w:gridCol w:w="6930"/>
      </w:tblGrid>
      <w:tr w:rsidR="00EA2A37" w:rsidRPr="00D26CCD" w14:paraId="7C45568B" w14:textId="77777777" w:rsidTr="00D26CCD">
        <w:trPr>
          <w:trHeight w:val="282"/>
        </w:trPr>
        <w:tc>
          <w:tcPr>
            <w:tcW w:w="967" w:type="dxa"/>
            <w:vMerge w:val="restart"/>
          </w:tcPr>
          <w:p w14:paraId="7C71150D" w14:textId="6AD34214" w:rsidR="008B1317" w:rsidRPr="00D26CCD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4263" w:type="dxa"/>
            <w:shd w:val="clear" w:color="auto" w:fill="auto"/>
          </w:tcPr>
          <w:p w14:paraId="19417C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D26CCD">
              <w:rPr>
                <w:rFonts w:ascii="Arial" w:hAnsi="Arial" w:cs="Arial"/>
                <w:b/>
                <w:szCs w:val="24"/>
              </w:rPr>
              <w:t>ABSTENTIONS</w:t>
            </w:r>
          </w:p>
        </w:tc>
        <w:tc>
          <w:tcPr>
            <w:tcW w:w="1065" w:type="dxa"/>
            <w:shd w:val="clear" w:color="auto" w:fill="auto"/>
          </w:tcPr>
          <w:p w14:paraId="003FC6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  <w:shd w:val="clear" w:color="auto" w:fill="auto"/>
          </w:tcPr>
          <w:p w14:paraId="299CB7D6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625CF1E3" w14:textId="77777777" w:rsidTr="00D26CCD">
        <w:trPr>
          <w:trHeight w:val="282"/>
        </w:trPr>
        <w:tc>
          <w:tcPr>
            <w:tcW w:w="967" w:type="dxa"/>
            <w:vMerge/>
            <w:shd w:val="clear" w:color="auto" w:fill="D9D9D9" w:themeFill="background1" w:themeFillShade="D9"/>
          </w:tcPr>
          <w:p w14:paraId="0B161DDE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  <w:shd w:val="clear" w:color="auto" w:fill="D9D9D9" w:themeFill="background1" w:themeFillShade="D9"/>
          </w:tcPr>
          <w:p w14:paraId="6A847B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5" w:type="dxa"/>
            <w:shd w:val="clear" w:color="auto" w:fill="D9D9D9" w:themeFill="background1" w:themeFillShade="D9"/>
          </w:tcPr>
          <w:p w14:paraId="7780041F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930" w:type="dxa"/>
            <w:shd w:val="clear" w:color="auto" w:fill="D9D9D9" w:themeFill="background1" w:themeFillShade="D9"/>
          </w:tcPr>
          <w:p w14:paraId="052B1F50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2F9AE10A" w14:textId="77777777" w:rsidTr="00D26CCD">
        <w:trPr>
          <w:trHeight w:val="282"/>
        </w:trPr>
        <w:tc>
          <w:tcPr>
            <w:tcW w:w="967" w:type="dxa"/>
            <w:vMerge/>
          </w:tcPr>
          <w:p w14:paraId="22B889A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1C858CA2" w14:textId="4A54AC4E" w:rsidR="008B1317" w:rsidRPr="00D26CCD" w:rsidRDefault="00E9755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Mayor </w:t>
            </w:r>
            <w:r w:rsidR="00D909A1" w:rsidRPr="00D26CCD">
              <w:rPr>
                <w:rFonts w:ascii="Arial" w:hAnsi="Arial" w:cs="Arial"/>
                <w:szCs w:val="24"/>
              </w:rPr>
              <w:t>Brandon Scott</w:t>
            </w:r>
          </w:p>
        </w:tc>
        <w:tc>
          <w:tcPr>
            <w:tcW w:w="1065" w:type="dxa"/>
          </w:tcPr>
          <w:p w14:paraId="29C0E2C6" w14:textId="77777777" w:rsidR="008B1317" w:rsidRDefault="00A6002D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5</w:t>
            </w:r>
          </w:p>
          <w:p w14:paraId="14F9CD83" w14:textId="77777777" w:rsidR="00A6002D" w:rsidRDefault="00A6002D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0450F5DA" w14:textId="50B965C5" w:rsidR="00A6002D" w:rsidRDefault="00A6002D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9</w:t>
            </w:r>
          </w:p>
          <w:p w14:paraId="2C15237E" w14:textId="77777777" w:rsidR="00E01D9F" w:rsidRDefault="00E01D9F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3424DFDF" w14:textId="77777777" w:rsidR="00E01D9F" w:rsidRDefault="00E01D9F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0</w:t>
            </w:r>
          </w:p>
          <w:p w14:paraId="60D8C854" w14:textId="77777777" w:rsidR="00E01D9F" w:rsidRDefault="00E01D9F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3BAAA7E6" w14:textId="77777777" w:rsidR="00E01D9F" w:rsidRDefault="00E01D9F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2</w:t>
            </w:r>
          </w:p>
          <w:p w14:paraId="705E2E8A" w14:textId="77777777" w:rsidR="00E01D9F" w:rsidRDefault="00E01D9F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58C71CE5" w14:textId="77777777" w:rsidR="00E01D9F" w:rsidRDefault="00E01D9F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3</w:t>
            </w:r>
          </w:p>
          <w:p w14:paraId="14069A68" w14:textId="77777777" w:rsidR="00E01D9F" w:rsidRDefault="00E01D9F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2A0DB6DE" w14:textId="77777777" w:rsidR="00E01D9F" w:rsidRDefault="00E01D9F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6FA7E474" w14:textId="77777777" w:rsidR="00E01D9F" w:rsidRDefault="00E01D9F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4</w:t>
            </w:r>
          </w:p>
          <w:p w14:paraId="32067D71" w14:textId="77777777" w:rsidR="00E01D9F" w:rsidRDefault="00E01D9F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7C88B182" w14:textId="77777777" w:rsidR="00E01D9F" w:rsidRDefault="00E01D9F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1</w:t>
            </w:r>
          </w:p>
          <w:p w14:paraId="05FE7A3C" w14:textId="77777777" w:rsidR="00E01D9F" w:rsidRDefault="00E01D9F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59B9227B" w14:textId="77777777" w:rsidR="00E01D9F" w:rsidRDefault="00E01D9F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51</w:t>
            </w:r>
          </w:p>
          <w:p w14:paraId="1B418239" w14:textId="77777777" w:rsidR="00E01D9F" w:rsidRDefault="00E01D9F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16B5DD23" w14:textId="7F710294" w:rsidR="00E01D9F" w:rsidRDefault="00E01D9F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</w:t>
            </w:r>
            <w:r w:rsidR="000258EF">
              <w:rPr>
                <w:rFonts w:ascii="Arial" w:hAnsi="Arial" w:cs="Arial"/>
                <w:szCs w:val="24"/>
              </w:rPr>
              <w:t>70</w:t>
            </w:r>
          </w:p>
          <w:p w14:paraId="00FA9EAA" w14:textId="5A558F30" w:rsidR="00E01D9F" w:rsidRPr="00D26CCD" w:rsidRDefault="00E01D9F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171 </w:t>
            </w:r>
          </w:p>
        </w:tc>
        <w:tc>
          <w:tcPr>
            <w:tcW w:w="6930" w:type="dxa"/>
          </w:tcPr>
          <w:p w14:paraId="1F95F27C" w14:textId="5BA6A6A1" w:rsidR="00EA2A37" w:rsidRDefault="00A6002D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977 – Charles Village Community Benefits District Fiscal 2024 Budget and Property/Tax Public Utilities Surcharge</w:t>
            </w:r>
          </w:p>
          <w:p w14:paraId="19DCAB45" w14:textId="2280A743" w:rsidR="00A6002D" w:rsidRDefault="00A6002D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315 – Health Dept. </w:t>
            </w:r>
            <w:r w:rsidR="00E01D9F">
              <w:rPr>
                <w:rFonts w:ascii="Arial" w:hAnsi="Arial" w:cs="Arial"/>
                <w:szCs w:val="24"/>
              </w:rPr>
              <w:t>John Hopkins University Reach Initiative</w:t>
            </w:r>
          </w:p>
          <w:p w14:paraId="72AF6EE2" w14:textId="225DA6EA" w:rsidR="00E01D9F" w:rsidRDefault="00E01D9F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999 – Health Dept. Ratification Agreement with Johns Hopkins University</w:t>
            </w:r>
          </w:p>
          <w:p w14:paraId="10B07567" w14:textId="41FD5C8D" w:rsidR="00E01D9F" w:rsidRDefault="00E01D9F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772 – Agreement with Johns Hopkins University School of Medical Case Management</w:t>
            </w:r>
          </w:p>
          <w:p w14:paraId="0C4229BD" w14:textId="18C16F6E" w:rsidR="00E01D9F" w:rsidRDefault="00E01D9F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619 – Health Dept. Ratification Johns Hopkins University-Bartlett Specialty Practice Ryan White State Special-Health Education Risk/Reduction. </w:t>
            </w:r>
          </w:p>
          <w:p w14:paraId="0BF555E3" w14:textId="77777777" w:rsidR="00E01D9F" w:rsidRDefault="00E01D9F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620 – Johns Hopkins University – Bartlett Specialty Practice Ryan White State Special.</w:t>
            </w:r>
          </w:p>
          <w:p w14:paraId="7588E8FD" w14:textId="77777777" w:rsidR="00E01D9F" w:rsidRDefault="00E01D9F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189 – Grant Agreement with East Baltimore Development Inc. FY23 Operating Support.</w:t>
            </w:r>
          </w:p>
          <w:p w14:paraId="36960177" w14:textId="77777777" w:rsidR="00E01D9F" w:rsidRDefault="00E01D9F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697 – MONSE Johns Hopkins HVIP ARPA Contract with Johns Hopkins Hospital, Inc.</w:t>
            </w:r>
          </w:p>
          <w:p w14:paraId="49BDB89C" w14:textId="77777777" w:rsidR="00E01D9F" w:rsidRDefault="00E01D9F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 12052 – Travel Request  </w:t>
            </w:r>
          </w:p>
          <w:p w14:paraId="3FFEDE17" w14:textId="54C3958C" w:rsidR="00E01D9F" w:rsidRPr="00D26CCD" w:rsidRDefault="00E01D9F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20</w:t>
            </w:r>
            <w:r w:rsidR="000258EF">
              <w:rPr>
                <w:rFonts w:ascii="Arial" w:hAnsi="Arial" w:cs="Arial"/>
                <w:szCs w:val="24"/>
              </w:rPr>
              <w:t>60</w:t>
            </w:r>
            <w:r>
              <w:rPr>
                <w:rFonts w:ascii="Arial" w:hAnsi="Arial" w:cs="Arial"/>
                <w:szCs w:val="24"/>
              </w:rPr>
              <w:t xml:space="preserve"> – Travel Request</w:t>
            </w:r>
          </w:p>
        </w:tc>
      </w:tr>
      <w:tr w:rsidR="00EA2A37" w:rsidRPr="00D26CCD" w14:paraId="7F66200E" w14:textId="77777777" w:rsidTr="00D26CCD">
        <w:trPr>
          <w:trHeight w:val="282"/>
        </w:trPr>
        <w:tc>
          <w:tcPr>
            <w:tcW w:w="967" w:type="dxa"/>
            <w:vMerge/>
          </w:tcPr>
          <w:p w14:paraId="63B7F773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239CE72C" w14:textId="3E0AE581" w:rsidR="008B1317" w:rsidRPr="00D26CCD" w:rsidRDefault="008B1317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President </w:t>
            </w:r>
            <w:r w:rsidR="00D909A1" w:rsidRPr="00D26CCD">
              <w:rPr>
                <w:rFonts w:ascii="Arial" w:hAnsi="Arial" w:cs="Arial"/>
                <w:szCs w:val="24"/>
              </w:rPr>
              <w:t>Nick Mosby</w:t>
            </w:r>
          </w:p>
        </w:tc>
        <w:tc>
          <w:tcPr>
            <w:tcW w:w="1065" w:type="dxa"/>
          </w:tcPr>
          <w:p w14:paraId="462D0BB8" w14:textId="30402D10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0860A9FE" w14:textId="29C1B7D8" w:rsidR="00EA2A37" w:rsidRPr="00D26CCD" w:rsidRDefault="002653B6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="00EA2A37" w:rsidRPr="00D26CCD" w14:paraId="082F905F" w14:textId="77777777" w:rsidTr="00D26CCD">
        <w:trPr>
          <w:trHeight w:val="282"/>
        </w:trPr>
        <w:tc>
          <w:tcPr>
            <w:tcW w:w="967" w:type="dxa"/>
            <w:vMerge/>
          </w:tcPr>
          <w:p w14:paraId="0BE8AE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8785074" w14:textId="7EE8501C" w:rsidR="008B1317" w:rsidRPr="00D26CCD" w:rsidRDefault="00D909A1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Hon. Bill Henry</w:t>
            </w:r>
          </w:p>
        </w:tc>
        <w:tc>
          <w:tcPr>
            <w:tcW w:w="1065" w:type="dxa"/>
          </w:tcPr>
          <w:p w14:paraId="10CC1094" w14:textId="290D8D1D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6C4E7D6E" w14:textId="5D6759AB" w:rsidR="00EA2A37" w:rsidRPr="00C73084" w:rsidRDefault="00CC00FB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R</w:t>
            </w:r>
            <w:bookmarkStart w:id="0" w:name="_GoBack"/>
            <w:bookmarkEnd w:id="0"/>
            <w:r w:rsidR="0076724E" w:rsidRPr="00C73084">
              <w:rPr>
                <w:rFonts w:ascii="Arial" w:hAnsi="Arial" w:cs="Arial"/>
                <w:b/>
                <w:szCs w:val="24"/>
              </w:rPr>
              <w:t>ead memo with abstentions.</w:t>
            </w:r>
          </w:p>
          <w:p w14:paraId="6E107398" w14:textId="10FD9BCB" w:rsidR="00EA2A37" w:rsidRPr="00D26CCD" w:rsidRDefault="00EA2A3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868A1CB" w14:textId="77777777" w:rsidTr="00D26CCD">
        <w:trPr>
          <w:trHeight w:val="282"/>
        </w:trPr>
        <w:tc>
          <w:tcPr>
            <w:tcW w:w="967" w:type="dxa"/>
            <w:vMerge/>
          </w:tcPr>
          <w:p w14:paraId="23C2539F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10EBCB2" w14:textId="4D507953" w:rsidR="008B1317" w:rsidRPr="00D26CCD" w:rsidRDefault="00D909A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City </w:t>
            </w:r>
            <w:r w:rsidR="005A0D8D" w:rsidRPr="00D26CCD">
              <w:rPr>
                <w:rFonts w:ascii="Arial" w:hAnsi="Arial" w:cs="Arial"/>
                <w:szCs w:val="24"/>
              </w:rPr>
              <w:t>Solicitor</w:t>
            </w:r>
            <w:r w:rsidR="008B1317" w:rsidRPr="00D26CCD">
              <w:rPr>
                <w:rFonts w:ascii="Arial" w:hAnsi="Arial" w:cs="Arial"/>
                <w:szCs w:val="24"/>
              </w:rPr>
              <w:t xml:space="preserve">, </w:t>
            </w:r>
            <w:r w:rsidR="00D26CCD" w:rsidRPr="00D26CCD">
              <w:rPr>
                <w:rFonts w:ascii="Arial" w:hAnsi="Arial" w:cs="Arial"/>
                <w:szCs w:val="24"/>
              </w:rPr>
              <w:t>Ebony Thompson</w:t>
            </w:r>
            <w:r w:rsidR="008B1317" w:rsidRPr="00D26CCD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1065" w:type="dxa"/>
          </w:tcPr>
          <w:p w14:paraId="5D69F2DF" w14:textId="59797F80" w:rsidR="008B1317" w:rsidRPr="00D26CCD" w:rsidRDefault="00134D58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0</w:t>
            </w:r>
          </w:p>
        </w:tc>
        <w:tc>
          <w:tcPr>
            <w:tcW w:w="6930" w:type="dxa"/>
          </w:tcPr>
          <w:p w14:paraId="449738BE" w14:textId="696E01A5" w:rsidR="008B1317" w:rsidRPr="00D26CCD" w:rsidRDefault="00134D58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838 – Dept. of Law Third Party Funded Travel Request</w:t>
            </w:r>
          </w:p>
        </w:tc>
      </w:tr>
      <w:tr w:rsidR="00EA2A37" w:rsidRPr="00D26CCD" w14:paraId="3DE92020" w14:textId="77777777" w:rsidTr="00D26CCD">
        <w:trPr>
          <w:trHeight w:val="282"/>
        </w:trPr>
        <w:tc>
          <w:tcPr>
            <w:tcW w:w="967" w:type="dxa"/>
            <w:vMerge/>
          </w:tcPr>
          <w:p w14:paraId="6113E19B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52C2D0B2" w14:textId="380AF14D" w:rsidR="008B1317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eputy City Solicitor</w:t>
            </w:r>
            <w:r w:rsidR="00D26CCD" w:rsidRPr="00D26CCD">
              <w:rPr>
                <w:rFonts w:ascii="Arial" w:hAnsi="Arial" w:cs="Arial"/>
                <w:szCs w:val="24"/>
              </w:rPr>
              <w:t xml:space="preserve"> Steven Saulsbury</w:t>
            </w:r>
          </w:p>
        </w:tc>
        <w:tc>
          <w:tcPr>
            <w:tcW w:w="1065" w:type="dxa"/>
          </w:tcPr>
          <w:p w14:paraId="16CD3141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58E7565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C80AC4" w:rsidRPr="00D26CCD" w14:paraId="7C5EC788" w14:textId="77777777" w:rsidTr="00D26CCD">
        <w:trPr>
          <w:trHeight w:val="282"/>
        </w:trPr>
        <w:tc>
          <w:tcPr>
            <w:tcW w:w="967" w:type="dxa"/>
            <w:vMerge/>
          </w:tcPr>
          <w:p w14:paraId="481F6106" w14:textId="77777777" w:rsidR="00C80AC4" w:rsidRPr="00D26CCD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6DA0FE6" w14:textId="7ABDE771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irector of Public Works Jason Mitchell</w:t>
            </w:r>
          </w:p>
        </w:tc>
        <w:tc>
          <w:tcPr>
            <w:tcW w:w="1065" w:type="dxa"/>
          </w:tcPr>
          <w:p w14:paraId="26A0D9E6" w14:textId="77777777" w:rsidR="00C80AC4" w:rsidRPr="00D26CCD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03D42367" w14:textId="26770AB1" w:rsidR="00C80AC4" w:rsidRPr="00D26CCD" w:rsidRDefault="0076724E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There are no abstentions. </w:t>
            </w:r>
          </w:p>
        </w:tc>
      </w:tr>
      <w:tr w:rsidR="00C80AC4" w:rsidRPr="00D26CCD" w14:paraId="1910FA8A" w14:textId="77777777" w:rsidTr="00D26CCD">
        <w:trPr>
          <w:trHeight w:val="282"/>
        </w:trPr>
        <w:tc>
          <w:tcPr>
            <w:tcW w:w="967" w:type="dxa"/>
            <w:vMerge/>
          </w:tcPr>
          <w:p w14:paraId="33824C82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28BDEBBF" w14:textId="5A20DA89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Deputy Director of </w:t>
            </w:r>
            <w:r w:rsidR="00AC2575" w:rsidRPr="00D26CCD">
              <w:rPr>
                <w:rFonts w:ascii="Arial" w:hAnsi="Arial" w:cs="Arial"/>
                <w:szCs w:val="24"/>
              </w:rPr>
              <w:t>Richard Luna</w:t>
            </w:r>
          </w:p>
        </w:tc>
        <w:tc>
          <w:tcPr>
            <w:tcW w:w="1065" w:type="dxa"/>
          </w:tcPr>
          <w:p w14:paraId="1909D408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291801FC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C3A9C5E" w14:textId="26B07F12" w:rsidR="00495A00" w:rsidRPr="00D26CCD" w:rsidRDefault="00983110" w:rsidP="00EA2A37">
      <w:pPr>
        <w:jc w:val="left"/>
        <w:rPr>
          <w:rFonts w:ascii="Arial" w:hAnsi="Arial" w:cs="Arial"/>
          <w:szCs w:val="24"/>
        </w:rPr>
      </w:pPr>
      <w:r w:rsidRPr="00D26CCD">
        <w:rPr>
          <w:rFonts w:ascii="Arial" w:hAnsi="Arial" w:cs="Arial"/>
          <w:szCs w:val="24"/>
        </w:rPr>
        <w:t xml:space="preserve">       </w:t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  <w:t xml:space="preserve"> </w:t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</w:p>
    <w:p w14:paraId="12262483" w14:textId="3DD0AF0C" w:rsidR="00495A00" w:rsidRPr="00D26CCD" w:rsidRDefault="00495A00" w:rsidP="00E97551">
      <w:pPr>
        <w:spacing w:after="160" w:line="259" w:lineRule="auto"/>
        <w:jc w:val="left"/>
        <w:rPr>
          <w:rFonts w:ascii="Arial" w:hAnsi="Arial" w:cs="Arial"/>
          <w:b/>
          <w:szCs w:val="24"/>
          <w:u w:val="single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2070"/>
        <w:gridCol w:w="1350"/>
        <w:gridCol w:w="8820"/>
      </w:tblGrid>
      <w:tr w:rsidR="00EA2A37" w:rsidRPr="00D26CCD" w14:paraId="5CC93DD3" w14:textId="77777777" w:rsidTr="00E97551">
        <w:trPr>
          <w:trHeight w:val="383"/>
        </w:trPr>
        <w:tc>
          <w:tcPr>
            <w:tcW w:w="990" w:type="dxa"/>
            <w:vMerge w:val="restart"/>
          </w:tcPr>
          <w:p w14:paraId="7B8F82FD" w14:textId="37E5F7A5" w:rsidR="00EA2A37" w:rsidRPr="00D26CCD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240" w:type="dxa"/>
            <w:gridSpan w:val="3"/>
          </w:tcPr>
          <w:p w14:paraId="3B9FE1C0" w14:textId="7378C7A2" w:rsidR="00EA2A37" w:rsidRPr="00D26CCD" w:rsidRDefault="00EA2A37" w:rsidP="00A70628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NO VOTES</w:t>
            </w:r>
          </w:p>
        </w:tc>
      </w:tr>
      <w:tr w:rsidR="00EA2A37" w:rsidRPr="00D26CCD" w14:paraId="117B5172" w14:textId="77777777" w:rsidTr="00C36BFE">
        <w:trPr>
          <w:trHeight w:val="383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01912BAA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070" w:type="dxa"/>
            <w:shd w:val="clear" w:color="auto" w:fill="D9D9D9" w:themeFill="background1" w:themeFillShade="D9"/>
          </w:tcPr>
          <w:p w14:paraId="293D039F" w14:textId="4BA12EE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am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2F55A0E5" w14:textId="21432DB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820" w:type="dxa"/>
            <w:shd w:val="clear" w:color="auto" w:fill="D9D9D9" w:themeFill="background1" w:themeFillShade="D9"/>
          </w:tcPr>
          <w:p w14:paraId="030A317C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31D3159C" w14:textId="77777777" w:rsidTr="00C36BFE">
        <w:trPr>
          <w:trHeight w:val="383"/>
        </w:trPr>
        <w:tc>
          <w:tcPr>
            <w:tcW w:w="990" w:type="dxa"/>
            <w:vMerge/>
          </w:tcPr>
          <w:p w14:paraId="1DA41F42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070" w:type="dxa"/>
          </w:tcPr>
          <w:p w14:paraId="0E74A576" w14:textId="491FC7B8" w:rsidR="00EA2A37" w:rsidRPr="00D26CCD" w:rsidRDefault="00C36BFE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resident</w:t>
            </w:r>
          </w:p>
        </w:tc>
        <w:tc>
          <w:tcPr>
            <w:tcW w:w="1350" w:type="dxa"/>
          </w:tcPr>
          <w:p w14:paraId="2C913321" w14:textId="77777777" w:rsidR="00EA2A37" w:rsidRDefault="00C36BFE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46</w:t>
            </w:r>
          </w:p>
          <w:p w14:paraId="0A49BD49" w14:textId="77777777" w:rsidR="00C36BFE" w:rsidRDefault="00C36BFE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49</w:t>
            </w:r>
          </w:p>
          <w:p w14:paraId="5FC1ED7C" w14:textId="77777777" w:rsidR="00C36BFE" w:rsidRDefault="00C36BFE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53</w:t>
            </w:r>
          </w:p>
          <w:p w14:paraId="3EBB8671" w14:textId="77777777" w:rsidR="00C36BFE" w:rsidRDefault="00C36BFE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54</w:t>
            </w:r>
          </w:p>
          <w:p w14:paraId="42F0349E" w14:textId="02F96882" w:rsidR="00C36BFE" w:rsidRPr="00D26CCD" w:rsidRDefault="00C36BFE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57</w:t>
            </w:r>
          </w:p>
        </w:tc>
        <w:tc>
          <w:tcPr>
            <w:tcW w:w="8820" w:type="dxa"/>
          </w:tcPr>
          <w:p w14:paraId="2CCDD1A5" w14:textId="77777777" w:rsidR="00EA2A37" w:rsidRDefault="00C36BFE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869 – MONSE – Grant Expenditure – Grant Agreement</w:t>
            </w:r>
          </w:p>
          <w:p w14:paraId="10304F12" w14:textId="77777777" w:rsidR="00C36BFE" w:rsidRDefault="00C36BFE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757 – MONSE – Grant Expenditure – Grant Agreement</w:t>
            </w:r>
          </w:p>
          <w:p w14:paraId="2FA68D3E" w14:textId="77777777" w:rsidR="00C36BFE" w:rsidRDefault="00C36BFE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952 – MONSE – Grant Expenditure – Grant Agreement</w:t>
            </w:r>
          </w:p>
          <w:p w14:paraId="6ECE1067" w14:textId="77777777" w:rsidR="00C36BFE" w:rsidRDefault="00C36BFE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760 – MONSE – Grant Expenditure – Grant Agreement</w:t>
            </w:r>
          </w:p>
          <w:p w14:paraId="141F5FB4" w14:textId="550DAC66" w:rsidR="00C36BFE" w:rsidRPr="00D26CCD" w:rsidRDefault="00C36BFE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697 – MONSE – Grant Expenditure – Grant Agreement</w:t>
            </w:r>
          </w:p>
        </w:tc>
      </w:tr>
      <w:tr w:rsidR="00EA2A37" w:rsidRPr="00D26CCD" w14:paraId="723B796A" w14:textId="77777777" w:rsidTr="00C36BFE">
        <w:trPr>
          <w:trHeight w:val="383"/>
        </w:trPr>
        <w:tc>
          <w:tcPr>
            <w:tcW w:w="990" w:type="dxa"/>
            <w:vMerge/>
          </w:tcPr>
          <w:p w14:paraId="62A3F5F6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070" w:type="dxa"/>
          </w:tcPr>
          <w:p w14:paraId="0C692DE0" w14:textId="3C4FF62D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350" w:type="dxa"/>
          </w:tcPr>
          <w:p w14:paraId="09F0BC92" w14:textId="2BFC62DB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820" w:type="dxa"/>
          </w:tcPr>
          <w:p w14:paraId="737ED7AC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F35568F" w14:textId="77777777" w:rsidTr="00C36BFE">
        <w:trPr>
          <w:trHeight w:val="383"/>
        </w:trPr>
        <w:tc>
          <w:tcPr>
            <w:tcW w:w="990" w:type="dxa"/>
            <w:vMerge/>
          </w:tcPr>
          <w:p w14:paraId="284F0AE4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070" w:type="dxa"/>
          </w:tcPr>
          <w:p w14:paraId="4F74764A" w14:textId="471FC17F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350" w:type="dxa"/>
          </w:tcPr>
          <w:p w14:paraId="6EADC640" w14:textId="3A119456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820" w:type="dxa"/>
          </w:tcPr>
          <w:p w14:paraId="1B9B7113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655ADA67" w14:textId="2D6B2B9F" w:rsidR="00875740" w:rsidRPr="00D26CCD" w:rsidRDefault="00875740" w:rsidP="00875740">
      <w:pPr>
        <w:jc w:val="left"/>
        <w:rPr>
          <w:rFonts w:ascii="Arial" w:hAnsi="Arial" w:cs="Arial"/>
          <w:b/>
          <w:szCs w:val="24"/>
        </w:rPr>
      </w:pPr>
    </w:p>
    <w:p w14:paraId="7E6A04D8" w14:textId="0EA714E5" w:rsidR="00E97551" w:rsidRPr="00D26CCD" w:rsidRDefault="00E97551">
      <w:pPr>
        <w:rPr>
          <w:rFonts w:ascii="Arial" w:hAnsi="Arial" w:cs="Arial"/>
          <w:szCs w:val="24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990"/>
        <w:gridCol w:w="7020"/>
        <w:gridCol w:w="4230"/>
      </w:tblGrid>
      <w:tr w:rsidR="00EA2A37" w:rsidRPr="00D26CCD" w14:paraId="19D8C355" w14:textId="0DD8CBBE" w:rsidTr="00E97551">
        <w:trPr>
          <w:trHeight w:val="349"/>
        </w:trPr>
        <w:tc>
          <w:tcPr>
            <w:tcW w:w="990" w:type="dxa"/>
            <w:vMerge w:val="restart"/>
          </w:tcPr>
          <w:p w14:paraId="61450E6B" w14:textId="7A953AA8" w:rsidR="00EA2A37" w:rsidRPr="00D26CCD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10" w:type="dxa"/>
            <w:gridSpan w:val="2"/>
            <w:shd w:val="clear" w:color="auto" w:fill="auto"/>
          </w:tcPr>
          <w:p w14:paraId="50C111E8" w14:textId="731E022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REJECTION OF RECOMMENDED AWARDS</w:t>
            </w:r>
          </w:p>
        </w:tc>
        <w:tc>
          <w:tcPr>
            <w:tcW w:w="4230" w:type="dxa"/>
          </w:tcPr>
          <w:p w14:paraId="510CE129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1E141DA2" w14:textId="7626B104" w:rsidTr="00E97551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100CF2C0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987E697" w14:textId="31471C1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3DA5D61E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230" w:type="dxa"/>
            <w:shd w:val="clear" w:color="auto" w:fill="D9D9D9" w:themeFill="background1" w:themeFillShade="D9"/>
          </w:tcPr>
          <w:p w14:paraId="4561DF76" w14:textId="2EF920F5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otes</w:t>
            </w:r>
          </w:p>
        </w:tc>
      </w:tr>
      <w:tr w:rsidR="00EA2A37" w:rsidRPr="00D26CCD" w14:paraId="6C99C094" w14:textId="56C69931" w:rsidTr="00E97551">
        <w:trPr>
          <w:trHeight w:val="349"/>
        </w:trPr>
        <w:tc>
          <w:tcPr>
            <w:tcW w:w="990" w:type="dxa"/>
            <w:vMerge/>
          </w:tcPr>
          <w:p w14:paraId="599426DC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21BC82EA" w14:textId="5BC96E2A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057ECD61" w14:textId="01959083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BEFD926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2866C32D" w14:textId="5B6A534E" w:rsidTr="00E97551">
        <w:trPr>
          <w:trHeight w:val="349"/>
        </w:trPr>
        <w:tc>
          <w:tcPr>
            <w:tcW w:w="990" w:type="dxa"/>
            <w:vMerge/>
          </w:tcPr>
          <w:p w14:paraId="58F53956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0BAEB080" w14:textId="23A3AB7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23EF24E2" w14:textId="61D5AB5C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90AC2A3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6349F0C8" w14:textId="4CD99EE3" w:rsidTr="00E97551">
        <w:trPr>
          <w:trHeight w:val="349"/>
        </w:trPr>
        <w:tc>
          <w:tcPr>
            <w:tcW w:w="990" w:type="dxa"/>
            <w:vMerge/>
          </w:tcPr>
          <w:p w14:paraId="3169920B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5145D795" w14:textId="52A57AEC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7A5D2B10" w14:textId="121624E9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53B142BB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FF02D9C" w14:textId="5259D8B9" w:rsidTr="00E97551">
        <w:trPr>
          <w:trHeight w:val="349"/>
        </w:trPr>
        <w:tc>
          <w:tcPr>
            <w:tcW w:w="990" w:type="dxa"/>
            <w:vMerge/>
          </w:tcPr>
          <w:p w14:paraId="3D04D5F0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7461A267" w14:textId="3A146F76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60A047D2" w14:textId="0D3A7E81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5BDC1469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0218EA04" w14:textId="5141FC2E" w:rsidTr="00E97551">
        <w:trPr>
          <w:trHeight w:val="349"/>
        </w:trPr>
        <w:tc>
          <w:tcPr>
            <w:tcW w:w="990" w:type="dxa"/>
            <w:vMerge/>
          </w:tcPr>
          <w:p w14:paraId="1EB6D569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032C8131" w14:textId="7D902A61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5D64E102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6B74509E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1C6A3433" w14:textId="77777777" w:rsidR="00875740" w:rsidRPr="00495A00" w:rsidRDefault="00875740" w:rsidP="00D26CCD">
      <w:pPr>
        <w:jc w:val="left"/>
        <w:rPr>
          <w:b/>
          <w:szCs w:val="24"/>
          <w:u w:val="single"/>
        </w:rPr>
      </w:pPr>
    </w:p>
    <w:sectPr w:rsidR="00875740" w:rsidRPr="00495A00" w:rsidSect="00A53D00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3CE8AA" w14:textId="77777777" w:rsidR="002C01D8" w:rsidRDefault="002C01D8" w:rsidP="00A53D00">
      <w:r>
        <w:separator/>
      </w:r>
    </w:p>
  </w:endnote>
  <w:endnote w:type="continuationSeparator" w:id="0">
    <w:p w14:paraId="60EEDD92" w14:textId="77777777" w:rsidR="002C01D8" w:rsidRDefault="002C01D8" w:rsidP="00A53D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BFD292" w14:textId="75C76509" w:rsidR="00DC2698" w:rsidRDefault="00DC2698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 w:rsidR="00C80AC4">
      <w:rPr>
        <w:caps/>
        <w:noProof/>
        <w:color w:val="4472C4" w:themeColor="accent1"/>
      </w:rPr>
      <w:t>1</w:t>
    </w:r>
    <w:r>
      <w:rPr>
        <w:caps/>
        <w:noProof/>
        <w:color w:val="4472C4" w:themeColor="accent1"/>
      </w:rPr>
      <w:fldChar w:fldCharType="end"/>
    </w:r>
    <w:r w:rsidR="00EA2A37">
      <w:rPr>
        <w:caps/>
        <w:noProof/>
        <w:color w:val="4472C4" w:themeColor="accent1"/>
      </w:rPr>
      <w:t xml:space="preserve"> </w:t>
    </w:r>
  </w:p>
  <w:p w14:paraId="06116873" w14:textId="77777777" w:rsidR="00DC2698" w:rsidRDefault="00DC26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74B97B" w14:textId="77777777" w:rsidR="002C01D8" w:rsidRDefault="002C01D8" w:rsidP="00A53D00">
      <w:r>
        <w:separator/>
      </w:r>
    </w:p>
  </w:footnote>
  <w:footnote w:type="continuationSeparator" w:id="0">
    <w:p w14:paraId="1EE689A6" w14:textId="77777777" w:rsidR="002C01D8" w:rsidRDefault="002C01D8" w:rsidP="00A53D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D3D385" w14:textId="5BF0FB0C" w:rsidR="00DC2698" w:rsidRPr="00C80AC4" w:rsidRDefault="00DC2698" w:rsidP="00DC2698">
    <w:pPr>
      <w:jc w:val="center"/>
      <w:rPr>
        <w:rFonts w:ascii="Arial" w:hAnsi="Arial" w:cs="Arial"/>
        <w:b/>
        <w:u w:val="single"/>
      </w:rPr>
    </w:pPr>
    <w:r w:rsidRPr="00C80AC4">
      <w:rPr>
        <w:rFonts w:ascii="Arial" w:hAnsi="Arial" w:cs="Arial"/>
        <w:b/>
        <w:u w:val="single"/>
      </w:rPr>
      <w:t>BOARD OF ESTIMATES – CHANGES TO THE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216703"/>
    <w:multiLevelType w:val="hybridMultilevel"/>
    <w:tmpl w:val="305ED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C8179D"/>
    <w:multiLevelType w:val="hybridMultilevel"/>
    <w:tmpl w:val="2CF06294"/>
    <w:lvl w:ilvl="0" w:tplc="0858967A">
      <w:start w:val="232"/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MTUzNjY1tzA0NrVU0lEKTi0uzszPAykwrQUATFb28iwAAAA="/>
  </w:docVars>
  <w:rsids>
    <w:rsidRoot w:val="00A53D00"/>
    <w:rsid w:val="000258EF"/>
    <w:rsid w:val="00062EF9"/>
    <w:rsid w:val="00103084"/>
    <w:rsid w:val="00134D58"/>
    <w:rsid w:val="001A34D6"/>
    <w:rsid w:val="002653B6"/>
    <w:rsid w:val="0026593E"/>
    <w:rsid w:val="002B7E46"/>
    <w:rsid w:val="002C01D8"/>
    <w:rsid w:val="002E36EA"/>
    <w:rsid w:val="002E3A79"/>
    <w:rsid w:val="003477E2"/>
    <w:rsid w:val="00455791"/>
    <w:rsid w:val="0048229B"/>
    <w:rsid w:val="00495A00"/>
    <w:rsid w:val="00555785"/>
    <w:rsid w:val="005A0D8D"/>
    <w:rsid w:val="005B151D"/>
    <w:rsid w:val="006D499E"/>
    <w:rsid w:val="00716403"/>
    <w:rsid w:val="00735ACC"/>
    <w:rsid w:val="00766719"/>
    <w:rsid w:val="0076724E"/>
    <w:rsid w:val="008221B2"/>
    <w:rsid w:val="00875740"/>
    <w:rsid w:val="008B1317"/>
    <w:rsid w:val="008C7D85"/>
    <w:rsid w:val="00924B81"/>
    <w:rsid w:val="00952C7D"/>
    <w:rsid w:val="00983110"/>
    <w:rsid w:val="009B31E8"/>
    <w:rsid w:val="00A31D21"/>
    <w:rsid w:val="00A53D00"/>
    <w:rsid w:val="00A6002D"/>
    <w:rsid w:val="00A62E80"/>
    <w:rsid w:val="00A7360D"/>
    <w:rsid w:val="00AC2575"/>
    <w:rsid w:val="00B22D12"/>
    <w:rsid w:val="00B62B31"/>
    <w:rsid w:val="00B76326"/>
    <w:rsid w:val="00B83528"/>
    <w:rsid w:val="00B95B1C"/>
    <w:rsid w:val="00C040E0"/>
    <w:rsid w:val="00C14638"/>
    <w:rsid w:val="00C36BFE"/>
    <w:rsid w:val="00C73084"/>
    <w:rsid w:val="00C80AC4"/>
    <w:rsid w:val="00CC00FB"/>
    <w:rsid w:val="00D26CCD"/>
    <w:rsid w:val="00D641D1"/>
    <w:rsid w:val="00D909A1"/>
    <w:rsid w:val="00D966E3"/>
    <w:rsid w:val="00DC2698"/>
    <w:rsid w:val="00DD2B79"/>
    <w:rsid w:val="00DE334F"/>
    <w:rsid w:val="00E01D9F"/>
    <w:rsid w:val="00E33D7C"/>
    <w:rsid w:val="00E97551"/>
    <w:rsid w:val="00EA2A37"/>
    <w:rsid w:val="00F248E2"/>
    <w:rsid w:val="00F57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6F1F936"/>
  <w15:chartTrackingRefBased/>
  <w15:docId w15:val="{6F674489-D024-426C-875F-3B8A9A884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3D00"/>
    <w:pPr>
      <w:spacing w:after="0" w:line="240" w:lineRule="auto"/>
      <w:jc w:val="both"/>
    </w:pPr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D00"/>
    <w:rPr>
      <w:rFonts w:ascii="Times" w:hAnsi="Times"/>
      <w:sz w:val="24"/>
    </w:rPr>
  </w:style>
  <w:style w:type="paragraph" w:styleId="Footer">
    <w:name w:val="footer"/>
    <w:basedOn w:val="Normal"/>
    <w:link w:val="Foot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D00"/>
    <w:rPr>
      <w:rFonts w:ascii="Times" w:hAnsi="Times"/>
      <w:sz w:val="24"/>
    </w:rPr>
  </w:style>
  <w:style w:type="table" w:styleId="TableGrid">
    <w:name w:val="Table Grid"/>
    <w:basedOn w:val="TableNormal"/>
    <w:uiPriority w:val="39"/>
    <w:rsid w:val="001A3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5A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A0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352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6724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86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E5062A7B26364685674F1B9AD51CB9" ma:contentTypeVersion="13" ma:contentTypeDescription="Create a new document." ma:contentTypeScope="" ma:versionID="2169c44f1bf27288b4c7169530d1b726">
  <xsd:schema xmlns:xsd="http://www.w3.org/2001/XMLSchema" xmlns:xs="http://www.w3.org/2001/XMLSchema" xmlns:p="http://schemas.microsoft.com/office/2006/metadata/properties" xmlns:ns2="bd958d24-aa26-4702-9457-8b3c02f307ab" xmlns:ns3="95983808-33c6-40d7-b740-881628301918" targetNamespace="http://schemas.microsoft.com/office/2006/metadata/properties" ma:root="true" ma:fieldsID="6af912451b64e8e910b94cc952f91974" ns2:_="" ns3:_="">
    <xsd:import namespace="bd958d24-aa26-4702-9457-8b3c02f307ab"/>
    <xsd:import namespace="95983808-33c6-40d7-b740-8816283019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958d24-aa26-4702-9457-8b3c02f307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f7b5f8-060a-4a29-ade1-cc5a2d571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83808-33c6-40d7-b740-88162830191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d8d08590-ce78-4e73-9393-319f64275684}" ma:internalName="TaxCatchAll" ma:showField="CatchAllData" ma:web="95983808-33c6-40d7-b740-8816283019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958d24-aa26-4702-9457-8b3c02f307ab">
      <Terms xmlns="http://schemas.microsoft.com/office/infopath/2007/PartnerControls"/>
    </lcf76f155ced4ddcb4097134ff3c332f>
    <TaxCatchAll xmlns="95983808-33c6-40d7-b740-88162830191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1EB52D-E202-413A-B6A0-19407851E7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958d24-aa26-4702-9457-8b3c02f307ab"/>
    <ds:schemaRef ds:uri="95983808-33c6-40d7-b740-8816283019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21A451-C4CE-4DE9-AC38-C4CA17B156A2}">
  <ds:schemaRefs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www.w3.org/XML/1998/namespace"/>
    <ds:schemaRef ds:uri="http://purl.org/dc/elements/1.1/"/>
    <ds:schemaRef ds:uri="http://purl.org/dc/terms/"/>
    <ds:schemaRef ds:uri="http://schemas.microsoft.com/office/2006/documentManagement/types"/>
    <ds:schemaRef ds:uri="http://schemas.microsoft.com/office/2006/metadata/properties"/>
    <ds:schemaRef ds:uri="95983808-33c6-40d7-b740-881628301918"/>
    <ds:schemaRef ds:uri="bd958d24-aa26-4702-9457-8b3c02f307ab"/>
  </ds:schemaRefs>
</ds:datastoreItem>
</file>

<file path=customXml/itemProps3.xml><?xml version="1.0" encoding="utf-8"?>
<ds:datastoreItem xmlns:ds="http://schemas.openxmlformats.org/officeDocument/2006/customXml" ds:itemID="{2014D4DC-937B-44DD-AE22-A34D585C39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4</Pages>
  <Words>737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-Speaks, Tanika (Comptroller)</dc:creator>
  <cp:keywords/>
  <dc:description/>
  <cp:lastModifiedBy>Shannon, Geoff (Comptroller)</cp:lastModifiedBy>
  <cp:revision>12</cp:revision>
  <cp:lastPrinted>2023-06-07T12:43:00Z</cp:lastPrinted>
  <dcterms:created xsi:type="dcterms:W3CDTF">2023-06-05T21:27:00Z</dcterms:created>
  <dcterms:modified xsi:type="dcterms:W3CDTF">2023-06-07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E5062A7B26364685674F1B9AD51CB9</vt:lpwstr>
  </property>
  <property fmtid="{D5CDD505-2E9C-101B-9397-08002B2CF9AE}" pid="3" name="MediaServiceImageTags">
    <vt:lpwstr/>
  </property>
</Properties>
</file>